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4B105" w14:textId="2DB92F35" w:rsidR="00302323" w:rsidRDefault="008177F4">
      <w:pPr>
        <w:rPr>
          <w:lang w:val="en-US"/>
        </w:rPr>
      </w:pPr>
      <w:r>
        <w:rPr>
          <w:lang w:val="en-US"/>
        </w:rPr>
        <w:t xml:space="preserve">Create a signup page for creating tenants </w:t>
      </w:r>
    </w:p>
    <w:p w14:paraId="3454CA8A" w14:textId="33EAD225" w:rsidR="001F4556" w:rsidRDefault="001F4556">
      <w:pPr>
        <w:rPr>
          <w:lang w:val="en-US"/>
        </w:rPr>
      </w:pPr>
    </w:p>
    <w:p w14:paraId="528CB041" w14:textId="28BF7141" w:rsidR="001F4556" w:rsidRPr="008177F4" w:rsidRDefault="001F4556">
      <w:pPr>
        <w:rPr>
          <w:lang w:val="en-US"/>
        </w:rPr>
      </w:pPr>
      <w:r>
        <w:rPr>
          <w:lang w:val="en-US"/>
        </w:rPr>
        <w:t xml:space="preserve">After creating tenants ,  fill the tables with user defined data </w:t>
      </w:r>
    </w:p>
    <w:sectPr w:rsidR="001F4556" w:rsidRPr="008177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DIyNzI0MzS1MDVR0lEKTi0uzszPAykwrAUAq2DGWCwAAAA="/>
  </w:docVars>
  <w:rsids>
    <w:rsidRoot w:val="007679E0"/>
    <w:rsid w:val="001F4556"/>
    <w:rsid w:val="00302323"/>
    <w:rsid w:val="007679E0"/>
    <w:rsid w:val="00817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27B70"/>
  <w15:chartTrackingRefBased/>
  <w15:docId w15:val="{3D283412-35DD-413F-A3DB-86397E0D9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3</cp:revision>
  <dcterms:created xsi:type="dcterms:W3CDTF">2022-02-10T15:57:00Z</dcterms:created>
  <dcterms:modified xsi:type="dcterms:W3CDTF">2022-02-10T15:58:00Z</dcterms:modified>
</cp:coreProperties>
</file>